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F6570" w14:textId="77777777" w:rsidR="00505ED2" w:rsidRDefault="00505ED2">
      <w:pPr>
        <w:pStyle w:val="Title"/>
      </w:pPr>
      <w:r>
        <w:t>Armfield Homeowners Association</w:t>
      </w:r>
    </w:p>
    <w:p w14:paraId="2D9363F0" w14:textId="77777777" w:rsidR="00505ED2" w:rsidRDefault="00505ED2">
      <w:pPr>
        <w:pStyle w:val="Heading1"/>
        <w:rPr>
          <w:sz w:val="28"/>
        </w:rPr>
      </w:pPr>
      <w:r>
        <w:rPr>
          <w:sz w:val="28"/>
        </w:rPr>
        <w:t>Board of Directors Meeting</w:t>
      </w:r>
    </w:p>
    <w:p w14:paraId="0A6DB765" w14:textId="537E26E2" w:rsidR="00505ED2" w:rsidRPr="00372C0E" w:rsidRDefault="00505ED2" w:rsidP="00372C0E">
      <w:pPr>
        <w:pStyle w:val="Heading1"/>
        <w:rPr>
          <w:sz w:val="28"/>
        </w:rPr>
      </w:pPr>
      <w:r>
        <w:rPr>
          <w:sz w:val="28"/>
        </w:rPr>
        <w:t xml:space="preserve">Minutes of </w:t>
      </w:r>
      <w:r w:rsidR="007137F1">
        <w:rPr>
          <w:sz w:val="28"/>
        </w:rPr>
        <w:t>February</w:t>
      </w:r>
      <w:r w:rsidR="00306BE7">
        <w:rPr>
          <w:sz w:val="28"/>
        </w:rPr>
        <w:t xml:space="preserve"> </w:t>
      </w:r>
      <w:r w:rsidR="00FA173C">
        <w:rPr>
          <w:sz w:val="28"/>
        </w:rPr>
        <w:t>2</w:t>
      </w:r>
      <w:r w:rsidR="007137F1">
        <w:rPr>
          <w:sz w:val="28"/>
        </w:rPr>
        <w:t>4</w:t>
      </w:r>
      <w:r w:rsidR="00446BFF">
        <w:rPr>
          <w:sz w:val="28"/>
        </w:rPr>
        <w:t xml:space="preserve">, </w:t>
      </w:r>
      <w:r w:rsidR="00244AEE">
        <w:rPr>
          <w:sz w:val="28"/>
        </w:rPr>
        <w:t>202</w:t>
      </w:r>
      <w:r w:rsidR="0049111A">
        <w:rPr>
          <w:sz w:val="28"/>
        </w:rPr>
        <w:t>2</w:t>
      </w:r>
      <w:r w:rsidR="00244AEE">
        <w:rPr>
          <w:sz w:val="28"/>
        </w:rPr>
        <w:t>,</w:t>
      </w:r>
      <w:r>
        <w:rPr>
          <w:sz w:val="28"/>
        </w:rPr>
        <w:t xml:space="preserve"> Board Meeting</w:t>
      </w:r>
      <w:r w:rsidR="00FF4032">
        <w:rPr>
          <w:sz w:val="28"/>
        </w:rPr>
        <w:t xml:space="preserve"> </w:t>
      </w:r>
    </w:p>
    <w:p w14:paraId="2E2162ED" w14:textId="77777777" w:rsidR="00505ED2" w:rsidRDefault="00505ED2">
      <w:pPr>
        <w:pStyle w:val="Heading1"/>
        <w:rPr>
          <w:bCs/>
        </w:rPr>
      </w:pPr>
    </w:p>
    <w:p w14:paraId="51DCF1A4" w14:textId="063D6E07" w:rsidR="00505ED2" w:rsidRDefault="00E24B89" w:rsidP="00505ED2">
      <w:pPr>
        <w:pStyle w:val="BodyTextIndent"/>
        <w:ind w:left="0" w:firstLine="0"/>
      </w:pPr>
      <w:r>
        <w:t>Present:</w:t>
      </w:r>
      <w:r w:rsidR="003433CC">
        <w:t xml:space="preserve">  </w:t>
      </w:r>
      <w:r>
        <w:t>Robert Shear,</w:t>
      </w:r>
      <w:r w:rsidR="003433CC">
        <w:t xml:space="preserve"> Reghu Gopinathan,</w:t>
      </w:r>
      <w:r>
        <w:t xml:space="preserve"> </w:t>
      </w:r>
      <w:r w:rsidR="00FA173C">
        <w:t>Galileo Lopez</w:t>
      </w:r>
      <w:r w:rsidR="003433CC">
        <w:t xml:space="preserve">, </w:t>
      </w:r>
      <w:r w:rsidR="00093A74">
        <w:t xml:space="preserve">Gregory Seiler, </w:t>
      </w:r>
      <w:r w:rsidR="00931FFA">
        <w:t xml:space="preserve">and </w:t>
      </w:r>
      <w:r w:rsidR="003A33D9">
        <w:t>Susan Hanson</w:t>
      </w:r>
      <w:r w:rsidR="009A653D">
        <w:t xml:space="preserve"> </w:t>
      </w:r>
    </w:p>
    <w:p w14:paraId="6FF1A7C1" w14:textId="29A67E73" w:rsidR="003433CC" w:rsidRDefault="00505ED2" w:rsidP="003433CC">
      <w:pPr>
        <w:shd w:val="clear" w:color="auto" w:fill="FFFFFF"/>
      </w:pPr>
      <w:r>
        <w:t>Management:</w:t>
      </w:r>
      <w:r>
        <w:tab/>
      </w:r>
      <w:r w:rsidR="006E5CA1">
        <w:t>Trish</w:t>
      </w:r>
      <w:r w:rsidR="00495669">
        <w:t xml:space="preserve"> Langley</w:t>
      </w:r>
    </w:p>
    <w:p w14:paraId="734DCD27" w14:textId="7122374B" w:rsidR="00FF4032" w:rsidRPr="003433CC" w:rsidRDefault="00FF4032" w:rsidP="003433CC">
      <w:pPr>
        <w:shd w:val="clear" w:color="auto" w:fill="FFFFFF"/>
        <w:rPr>
          <w:rFonts w:ascii="Arial" w:hAnsi="Arial" w:cs="Arial"/>
          <w:color w:val="222222"/>
          <w:szCs w:val="24"/>
        </w:rPr>
      </w:pPr>
      <w:r>
        <w:t>Location: Capitol Management Office</w:t>
      </w:r>
    </w:p>
    <w:p w14:paraId="242F0EBA" w14:textId="24BD92BF" w:rsidR="00505ED2" w:rsidRDefault="00505ED2" w:rsidP="00C66BBA"/>
    <w:p w14:paraId="3C54A97F" w14:textId="77777777" w:rsidR="00505ED2" w:rsidRPr="00594A69" w:rsidRDefault="00505ED2" w:rsidP="00B512E2">
      <w:pPr>
        <w:spacing w:before="120" w:after="120"/>
        <w:rPr>
          <w:b/>
          <w:bCs/>
          <w:u w:val="single"/>
        </w:rPr>
      </w:pPr>
      <w:r w:rsidRPr="00594A69">
        <w:rPr>
          <w:b/>
          <w:bCs/>
          <w:u w:val="single"/>
        </w:rPr>
        <w:t>Administrative:</w:t>
      </w:r>
    </w:p>
    <w:p w14:paraId="16F74242" w14:textId="09B5BD1C" w:rsidR="00E557FA" w:rsidRDefault="00505ED2" w:rsidP="00E557FA">
      <w:pPr>
        <w:pStyle w:val="BodyTextIndent"/>
        <w:numPr>
          <w:ilvl w:val="0"/>
          <w:numId w:val="1"/>
        </w:numPr>
        <w:tabs>
          <w:tab w:val="clear" w:pos="1800"/>
          <w:tab w:val="num" w:pos="450"/>
        </w:tabs>
        <w:spacing w:before="120" w:after="120"/>
        <w:ind w:left="180" w:hanging="180"/>
      </w:pPr>
      <w:r>
        <w:t>The mee</w:t>
      </w:r>
      <w:r w:rsidR="0088306A">
        <w:t>ting was called to order at 7</w:t>
      </w:r>
      <w:r w:rsidR="00E24B89">
        <w:t>:</w:t>
      </w:r>
      <w:r w:rsidR="00DE7105">
        <w:t>0</w:t>
      </w:r>
      <w:r w:rsidR="00FF4032">
        <w:t>2</w:t>
      </w:r>
      <w:r w:rsidR="0088306A">
        <w:t xml:space="preserve"> </w:t>
      </w:r>
      <w:r>
        <w:t>pm</w:t>
      </w:r>
    </w:p>
    <w:p w14:paraId="1C248E33" w14:textId="0D3097F7" w:rsidR="00F910A7" w:rsidRDefault="00F910A7" w:rsidP="00F910A7">
      <w:pPr>
        <w:pStyle w:val="BodyTextIndent"/>
        <w:numPr>
          <w:ilvl w:val="0"/>
          <w:numId w:val="1"/>
        </w:numPr>
        <w:tabs>
          <w:tab w:val="clear" w:pos="1800"/>
          <w:tab w:val="num" w:pos="450"/>
        </w:tabs>
        <w:spacing w:before="120" w:after="120"/>
        <w:ind w:left="180" w:hanging="180"/>
      </w:pPr>
      <w:r>
        <w:t xml:space="preserve">Minutes from </w:t>
      </w:r>
      <w:r>
        <w:t>Jan</w:t>
      </w:r>
      <w:r>
        <w:t xml:space="preserve"> 2</w:t>
      </w:r>
      <w:r>
        <w:t>7</w:t>
      </w:r>
      <w:r w:rsidRPr="00F910A7">
        <w:rPr>
          <w:vertAlign w:val="superscript"/>
        </w:rPr>
        <w:t>th</w:t>
      </w:r>
      <w:r>
        <w:t xml:space="preserve"> meeting</w:t>
      </w:r>
      <w:r>
        <w:t xml:space="preserve"> approved as written.</w:t>
      </w:r>
    </w:p>
    <w:p w14:paraId="26B59EA4" w14:textId="1A391AFA" w:rsidR="00505ED2" w:rsidRDefault="00505ED2" w:rsidP="00BF3DDD">
      <w:pPr>
        <w:pStyle w:val="BodyTextIndent"/>
        <w:numPr>
          <w:ilvl w:val="0"/>
          <w:numId w:val="1"/>
        </w:numPr>
        <w:tabs>
          <w:tab w:val="clear" w:pos="1800"/>
          <w:tab w:val="num" w:pos="450"/>
        </w:tabs>
        <w:spacing w:before="120" w:after="120"/>
        <w:ind w:left="180" w:hanging="180"/>
      </w:pPr>
      <w:r>
        <w:t xml:space="preserve">The next meeting will be held on </w:t>
      </w:r>
      <w:r w:rsidR="007137F1">
        <w:t>March</w:t>
      </w:r>
      <w:r w:rsidR="00CA70FE">
        <w:t xml:space="preserve"> </w:t>
      </w:r>
      <w:r w:rsidR="00D23A4A">
        <w:t>2</w:t>
      </w:r>
      <w:r w:rsidR="00115DBE">
        <w:t>3</w:t>
      </w:r>
      <w:r w:rsidR="003D712A">
        <w:t xml:space="preserve">, </w:t>
      </w:r>
      <w:r w:rsidR="003433CC">
        <w:t>202</w:t>
      </w:r>
      <w:r w:rsidR="00255DC6">
        <w:t>2</w:t>
      </w:r>
      <w:r w:rsidR="003433CC">
        <w:t>,</w:t>
      </w:r>
      <w:r w:rsidR="003D712A">
        <w:t xml:space="preserve"> </w:t>
      </w:r>
      <w:r w:rsidR="00FC2400">
        <w:t>at 7</w:t>
      </w:r>
      <w:r w:rsidRPr="00613C76">
        <w:t>p</w:t>
      </w:r>
      <w:r>
        <w:t>m</w:t>
      </w:r>
      <w:r w:rsidR="00E3407C">
        <w:t xml:space="preserve">.  </w:t>
      </w:r>
    </w:p>
    <w:p w14:paraId="1660A024" w14:textId="48B02BB6" w:rsidR="00171B4C" w:rsidRPr="00594A69" w:rsidRDefault="00505ED2" w:rsidP="00505ED2">
      <w:pPr>
        <w:pStyle w:val="BodyTextIndent"/>
        <w:spacing w:before="120" w:after="120"/>
        <w:ind w:left="0" w:firstLine="0"/>
        <w:rPr>
          <w:b/>
          <w:bCs/>
          <w:u w:val="single"/>
        </w:rPr>
      </w:pPr>
      <w:r w:rsidRPr="00594A69">
        <w:rPr>
          <w:b/>
          <w:bCs/>
          <w:u w:val="single"/>
        </w:rPr>
        <w:t>Resident Input</w:t>
      </w:r>
      <w:r w:rsidR="00FF4032">
        <w:rPr>
          <w:b/>
          <w:bCs/>
          <w:u w:val="single"/>
        </w:rPr>
        <w:t>:</w:t>
      </w:r>
    </w:p>
    <w:p w14:paraId="494775B4" w14:textId="227AF257" w:rsidR="00171B4C" w:rsidRPr="00171B4C" w:rsidRDefault="00171B4C" w:rsidP="00505ED2">
      <w:pPr>
        <w:pStyle w:val="BodyTextIndent"/>
        <w:spacing w:before="120" w:after="120"/>
        <w:ind w:left="0" w:firstLine="0"/>
      </w:pPr>
      <w:r w:rsidRPr="00171B4C">
        <w:t>None</w:t>
      </w:r>
    </w:p>
    <w:p w14:paraId="086ED68E" w14:textId="3C85B2C4" w:rsidR="00505ED2" w:rsidRDefault="00505ED2">
      <w:pPr>
        <w:pStyle w:val="BodyTextIndent"/>
        <w:spacing w:before="120" w:after="120"/>
        <w:ind w:left="0" w:firstLine="0"/>
        <w:rPr>
          <w:b/>
          <w:bCs/>
          <w:u w:val="single"/>
        </w:rPr>
      </w:pPr>
      <w:r w:rsidRPr="00633EF7">
        <w:rPr>
          <w:b/>
          <w:bCs/>
          <w:u w:val="single"/>
        </w:rPr>
        <w:t>Report of</w:t>
      </w:r>
      <w:r>
        <w:rPr>
          <w:b/>
          <w:bCs/>
          <w:u w:val="single"/>
        </w:rPr>
        <w:t xml:space="preserve"> Committees:</w:t>
      </w:r>
    </w:p>
    <w:p w14:paraId="1F29CB59" w14:textId="77777777" w:rsidR="003D59FB" w:rsidRDefault="003D712A">
      <w:pPr>
        <w:pStyle w:val="BodyTextIndent"/>
        <w:spacing w:before="120" w:after="120"/>
        <w:ind w:left="0" w:firstLine="0"/>
      </w:pPr>
      <w:r>
        <w:t>None</w:t>
      </w:r>
    </w:p>
    <w:p w14:paraId="23EB54A0" w14:textId="4087C897" w:rsidR="00FF4032" w:rsidRPr="00FF4032" w:rsidRDefault="00505ED2" w:rsidP="00FF4032">
      <w:pPr>
        <w:pStyle w:val="BodyTextIndent"/>
        <w:spacing w:before="120" w:after="120"/>
        <w:ind w:left="0" w:firstLine="0"/>
        <w:rPr>
          <w:b/>
          <w:bCs/>
          <w:u w:val="single"/>
        </w:rPr>
      </w:pPr>
      <w:r>
        <w:rPr>
          <w:b/>
          <w:bCs/>
          <w:u w:val="single"/>
        </w:rPr>
        <w:t>Management Agent Report:</w:t>
      </w:r>
    </w:p>
    <w:p w14:paraId="16666F91" w14:textId="2C3C155E" w:rsidR="00074E45" w:rsidRPr="001A7D3C" w:rsidRDefault="00074E45" w:rsidP="001A7D3C">
      <w:pPr>
        <w:pStyle w:val="BodyTextIndent"/>
        <w:numPr>
          <w:ilvl w:val="0"/>
          <w:numId w:val="17"/>
        </w:numPr>
        <w:spacing w:before="120" w:after="120"/>
        <w:rPr>
          <w:bCs/>
        </w:rPr>
      </w:pPr>
      <w:r w:rsidRPr="001A7D3C">
        <w:rPr>
          <w:bCs/>
        </w:rPr>
        <w:t xml:space="preserve">Carriage Lights at Bellerose -Mike </w:t>
      </w:r>
      <w:proofErr w:type="spellStart"/>
      <w:r w:rsidRPr="001A7D3C">
        <w:rPr>
          <w:bCs/>
        </w:rPr>
        <w:t>Deese</w:t>
      </w:r>
      <w:proofErr w:type="spellEnd"/>
      <w:r w:rsidRPr="001A7D3C">
        <w:rPr>
          <w:bCs/>
        </w:rPr>
        <w:t xml:space="preserve"> found a section of the feed to the northside fixture failed, replaced, and</w:t>
      </w:r>
      <w:r w:rsidRPr="001A7D3C">
        <w:rPr>
          <w:bCs/>
        </w:rPr>
        <w:t xml:space="preserve"> </w:t>
      </w:r>
      <w:r w:rsidRPr="001A7D3C">
        <w:rPr>
          <w:bCs/>
        </w:rPr>
        <w:t>restored power</w:t>
      </w:r>
    </w:p>
    <w:p w14:paraId="1E61F7A3" w14:textId="180C8BE5" w:rsidR="00074E45" w:rsidRPr="001A7D3C" w:rsidRDefault="00074E45" w:rsidP="001A7D3C">
      <w:pPr>
        <w:pStyle w:val="BodyTextIndent"/>
        <w:numPr>
          <w:ilvl w:val="0"/>
          <w:numId w:val="17"/>
        </w:numPr>
        <w:spacing w:before="120" w:after="120"/>
        <w:rPr>
          <w:bCs/>
        </w:rPr>
      </w:pPr>
      <w:r w:rsidRPr="001A7D3C">
        <w:rPr>
          <w:bCs/>
        </w:rPr>
        <w:t>Tennis Court Light timeline, Once the order is made the manufacturer will notify Bishop when they might be</w:t>
      </w:r>
      <w:r w:rsidRPr="001A7D3C">
        <w:rPr>
          <w:bCs/>
        </w:rPr>
        <w:t xml:space="preserve"> </w:t>
      </w:r>
      <w:r w:rsidRPr="001A7D3C">
        <w:rPr>
          <w:bCs/>
        </w:rPr>
        <w:t>receiving the fixtures. Once delivered they will schedule the installation</w:t>
      </w:r>
    </w:p>
    <w:p w14:paraId="3E4A81BE" w14:textId="77777777" w:rsidR="001A7D3C" w:rsidRPr="001A7D3C" w:rsidRDefault="00074E45" w:rsidP="001A7D3C">
      <w:pPr>
        <w:pStyle w:val="BodyTextIndent"/>
        <w:numPr>
          <w:ilvl w:val="0"/>
          <w:numId w:val="17"/>
        </w:numPr>
        <w:spacing w:before="120" w:after="120"/>
        <w:rPr>
          <w:bCs/>
        </w:rPr>
      </w:pPr>
      <w:r w:rsidRPr="001A7D3C">
        <w:rPr>
          <w:bCs/>
        </w:rPr>
        <w:t>Surface – requested an updated proposal and it is in the works.</w:t>
      </w:r>
    </w:p>
    <w:p w14:paraId="0ED5A9A4" w14:textId="0746B2EA" w:rsidR="001A7D3C" w:rsidRPr="001A7D3C" w:rsidRDefault="001A7D3C" w:rsidP="001A7D3C">
      <w:pPr>
        <w:pStyle w:val="BodyTextIndent"/>
        <w:numPr>
          <w:ilvl w:val="0"/>
          <w:numId w:val="17"/>
        </w:numPr>
        <w:spacing w:before="120" w:after="120"/>
        <w:rPr>
          <w:bCs/>
        </w:rPr>
      </w:pPr>
      <w:r w:rsidRPr="001A7D3C">
        <w:rPr>
          <w:bCs/>
        </w:rPr>
        <w:t>Playground parts - Has been completed</w:t>
      </w:r>
    </w:p>
    <w:p w14:paraId="35D9BC50" w14:textId="4CFCF051" w:rsidR="001A7D3C" w:rsidRPr="001A7D3C" w:rsidRDefault="001A7D3C" w:rsidP="001A7D3C">
      <w:pPr>
        <w:pStyle w:val="BodyTextIndent"/>
        <w:numPr>
          <w:ilvl w:val="0"/>
          <w:numId w:val="17"/>
        </w:numPr>
        <w:spacing w:before="120" w:after="120"/>
        <w:rPr>
          <w:bCs/>
        </w:rPr>
      </w:pPr>
      <w:r w:rsidRPr="001A7D3C">
        <w:rPr>
          <w:bCs/>
        </w:rPr>
        <w:t>Dragon Playground piece has been buried</w:t>
      </w:r>
    </w:p>
    <w:p w14:paraId="7723F2AE" w14:textId="225FB705" w:rsidR="001A7D3C" w:rsidRPr="001A7D3C" w:rsidRDefault="001A7D3C" w:rsidP="001A7D3C">
      <w:pPr>
        <w:pStyle w:val="BodyTextIndent"/>
        <w:numPr>
          <w:ilvl w:val="0"/>
          <w:numId w:val="17"/>
        </w:numPr>
        <w:spacing w:before="120" w:after="120"/>
        <w:rPr>
          <w:bCs/>
        </w:rPr>
      </w:pPr>
      <w:r w:rsidRPr="001A7D3C">
        <w:rPr>
          <w:bCs/>
        </w:rPr>
        <w:t>The fence that fell - has been repaired</w:t>
      </w:r>
    </w:p>
    <w:p w14:paraId="777ECA62" w14:textId="715A5859" w:rsidR="00505ED2" w:rsidRDefault="00505ED2" w:rsidP="00074E45">
      <w:pPr>
        <w:pStyle w:val="BodyTextIndent"/>
        <w:spacing w:before="120" w:after="120"/>
        <w:ind w:left="0" w:firstLine="0"/>
        <w:rPr>
          <w:b/>
          <w:bCs/>
          <w:u w:val="single"/>
        </w:rPr>
      </w:pPr>
      <w:r>
        <w:rPr>
          <w:b/>
          <w:bCs/>
          <w:u w:val="single"/>
        </w:rPr>
        <w:t>New Business:</w:t>
      </w:r>
    </w:p>
    <w:p w14:paraId="1783F097" w14:textId="5D74FFBC" w:rsidR="00594A69" w:rsidRDefault="004F3C71" w:rsidP="001A7D3C">
      <w:pPr>
        <w:pStyle w:val="BodyTextIndent"/>
        <w:numPr>
          <w:ilvl w:val="0"/>
          <w:numId w:val="19"/>
        </w:numPr>
        <w:spacing w:before="120" w:after="120"/>
        <w:rPr>
          <w:bCs/>
        </w:rPr>
      </w:pPr>
      <w:r>
        <w:rPr>
          <w:bCs/>
        </w:rPr>
        <w:t>Board reviewed the financials</w:t>
      </w:r>
      <w:r w:rsidR="004E156C">
        <w:rPr>
          <w:bCs/>
        </w:rPr>
        <w:t xml:space="preserve"> for </w:t>
      </w:r>
      <w:r w:rsidR="001A7D3C">
        <w:rPr>
          <w:bCs/>
        </w:rPr>
        <w:t>January</w:t>
      </w:r>
      <w:r w:rsidR="004E156C">
        <w:rPr>
          <w:bCs/>
        </w:rPr>
        <w:t xml:space="preserve"> 202</w:t>
      </w:r>
      <w:r w:rsidR="001A7D3C">
        <w:rPr>
          <w:bCs/>
        </w:rPr>
        <w:t>2</w:t>
      </w:r>
      <w:r w:rsidR="00A27F44">
        <w:rPr>
          <w:bCs/>
        </w:rPr>
        <w:t>.</w:t>
      </w:r>
    </w:p>
    <w:p w14:paraId="6A9125D3" w14:textId="6164BEBC" w:rsidR="00594A69" w:rsidRDefault="006E5CA1" w:rsidP="001A7D3C">
      <w:pPr>
        <w:pStyle w:val="BodyTextIndent"/>
        <w:numPr>
          <w:ilvl w:val="0"/>
          <w:numId w:val="19"/>
        </w:numPr>
        <w:spacing w:before="120" w:after="120"/>
        <w:rPr>
          <w:bCs/>
        </w:rPr>
      </w:pPr>
      <w:r w:rsidRPr="00594A69">
        <w:rPr>
          <w:bCs/>
        </w:rPr>
        <w:t xml:space="preserve">Board </w:t>
      </w:r>
      <w:r w:rsidR="00967BE0" w:rsidRPr="00594A69">
        <w:rPr>
          <w:bCs/>
        </w:rPr>
        <w:t>approved</w:t>
      </w:r>
      <w:r w:rsidRPr="00594A69">
        <w:rPr>
          <w:bCs/>
        </w:rPr>
        <w:t xml:space="preserve"> </w:t>
      </w:r>
      <w:r w:rsidR="001A7D3C">
        <w:rPr>
          <w:bCs/>
        </w:rPr>
        <w:t>moving $50,000 each to John Marshall Bank (MM) and Sandy Spring Bank MM from the checking account</w:t>
      </w:r>
    </w:p>
    <w:p w14:paraId="0A9F668B" w14:textId="3136B737" w:rsidR="00594A69" w:rsidRDefault="001A7D3C" w:rsidP="001A7D3C">
      <w:pPr>
        <w:pStyle w:val="BodyTextIndent"/>
        <w:numPr>
          <w:ilvl w:val="0"/>
          <w:numId w:val="19"/>
        </w:numPr>
        <w:spacing w:before="120" w:after="120"/>
        <w:rPr>
          <w:bCs/>
        </w:rPr>
      </w:pPr>
      <w:r>
        <w:rPr>
          <w:bCs/>
        </w:rPr>
        <w:t>Board asked the management to check on the Trash collection to ensure timely trash removal</w:t>
      </w:r>
    </w:p>
    <w:p w14:paraId="1B1F996A" w14:textId="03615020" w:rsidR="001A7D3C" w:rsidRDefault="001A7D3C" w:rsidP="001A7D3C">
      <w:pPr>
        <w:pStyle w:val="BodyTextIndent"/>
        <w:numPr>
          <w:ilvl w:val="0"/>
          <w:numId w:val="19"/>
        </w:numPr>
        <w:spacing w:before="120" w:after="120"/>
        <w:rPr>
          <w:bCs/>
        </w:rPr>
      </w:pPr>
      <w:r>
        <w:rPr>
          <w:bCs/>
        </w:rPr>
        <w:lastRenderedPageBreak/>
        <w:t>Board expressed concern on the delays in ARB approvals and the process.  Management agent confirmed that the process issues are fixed.</w:t>
      </w:r>
    </w:p>
    <w:p w14:paraId="474B97B8" w14:textId="4A66A627" w:rsidR="00EA54EB" w:rsidRDefault="00EA54EB" w:rsidP="001A7D3C">
      <w:pPr>
        <w:pStyle w:val="BodyTextIndent"/>
        <w:numPr>
          <w:ilvl w:val="0"/>
          <w:numId w:val="19"/>
        </w:numPr>
        <w:spacing w:before="120" w:after="120"/>
        <w:rPr>
          <w:bCs/>
        </w:rPr>
      </w:pPr>
      <w:r>
        <w:rPr>
          <w:bCs/>
        </w:rPr>
        <w:t>Board decided to hold the annual HOA meeting on June 4</w:t>
      </w:r>
      <w:r w:rsidRPr="00EA54EB">
        <w:rPr>
          <w:bCs/>
          <w:vertAlign w:val="superscript"/>
        </w:rPr>
        <w:t>th</w:t>
      </w:r>
      <w:r>
        <w:rPr>
          <w:bCs/>
        </w:rPr>
        <w:t xml:space="preserve"> near the pool</w:t>
      </w:r>
    </w:p>
    <w:p w14:paraId="142AD22E" w14:textId="396C4BA9" w:rsidR="00ED1436" w:rsidRPr="00594A69" w:rsidRDefault="00A66786" w:rsidP="001A7D3C">
      <w:pPr>
        <w:pStyle w:val="BodyTextIndent"/>
        <w:numPr>
          <w:ilvl w:val="0"/>
          <w:numId w:val="19"/>
        </w:numPr>
        <w:spacing w:before="120" w:after="120"/>
        <w:rPr>
          <w:bCs/>
        </w:rPr>
      </w:pPr>
      <w:r w:rsidRPr="00594A69">
        <w:rPr>
          <w:bCs/>
        </w:rPr>
        <w:t>Board discussed the general maintenance and upkeeping of the neighborhood</w:t>
      </w:r>
      <w:r w:rsidR="00ED1436" w:rsidRPr="00594A69">
        <w:rPr>
          <w:bCs/>
        </w:rPr>
        <w:t>.</w:t>
      </w:r>
    </w:p>
    <w:p w14:paraId="2F2EECDC" w14:textId="1BAB42B5" w:rsidR="00505ED2" w:rsidRPr="00ED1436" w:rsidRDefault="00505ED2" w:rsidP="00ED1436">
      <w:pPr>
        <w:pStyle w:val="BodyTextIndent"/>
        <w:spacing w:before="120" w:after="120"/>
        <w:ind w:left="0" w:firstLine="0"/>
        <w:rPr>
          <w:b/>
          <w:bCs/>
        </w:rPr>
      </w:pPr>
      <w:r w:rsidRPr="00ED1436">
        <w:rPr>
          <w:b/>
          <w:bCs/>
          <w:u w:val="single"/>
        </w:rPr>
        <w:t>Financial Matters</w:t>
      </w:r>
      <w:r w:rsidRPr="00ED1436">
        <w:rPr>
          <w:b/>
          <w:bCs/>
        </w:rPr>
        <w:t>:</w:t>
      </w:r>
    </w:p>
    <w:p w14:paraId="0911043C" w14:textId="561AACBC" w:rsidR="00505ED2" w:rsidRDefault="00505ED2" w:rsidP="0093058A">
      <w:pPr>
        <w:pStyle w:val="BodyTextIndent"/>
        <w:numPr>
          <w:ilvl w:val="0"/>
          <w:numId w:val="2"/>
        </w:numPr>
        <w:spacing w:before="120" w:after="120"/>
      </w:pPr>
      <w:r>
        <w:t xml:space="preserve">Management presented financial reports for the period ending </w:t>
      </w:r>
      <w:r w:rsidR="001A7D3C">
        <w:t>January</w:t>
      </w:r>
      <w:r w:rsidR="00F26A38">
        <w:t xml:space="preserve"> </w:t>
      </w:r>
      <w:r w:rsidR="00B01B84">
        <w:t>3</w:t>
      </w:r>
      <w:r w:rsidR="001A7D3C">
        <w:t>1</w:t>
      </w:r>
      <w:r w:rsidR="00715C95">
        <w:t>,</w:t>
      </w:r>
      <w:r w:rsidR="005F4B77">
        <w:t xml:space="preserve"> 20</w:t>
      </w:r>
      <w:r w:rsidR="00B01B84">
        <w:t>2</w:t>
      </w:r>
      <w:r w:rsidR="001A7D3C">
        <w:t>2</w:t>
      </w:r>
      <w:r>
        <w:t>. There was $</w:t>
      </w:r>
      <w:r w:rsidR="00BE73B1" w:rsidRPr="00BE73B1">
        <w:rPr>
          <w:rFonts w:ascii="CIDFont+F5" w:hAnsi="CIDFont+F5" w:cs="CIDFont+F5"/>
          <w:sz w:val="16"/>
          <w:szCs w:val="16"/>
        </w:rPr>
        <w:t xml:space="preserve"> </w:t>
      </w:r>
      <w:r w:rsidR="001A7D3C">
        <w:t>313,976.17</w:t>
      </w:r>
      <w:r w:rsidR="00DE7105">
        <w:t xml:space="preserve"> </w:t>
      </w:r>
      <w:r>
        <w:t>in the operating account</w:t>
      </w:r>
      <w:r w:rsidR="005F4B77">
        <w:t>s</w:t>
      </w:r>
      <w:r w:rsidR="00E527DD">
        <w:t xml:space="preserve">, </w:t>
      </w:r>
      <w:r>
        <w:t>$</w:t>
      </w:r>
      <w:r w:rsidR="00E527DD">
        <w:t>235,</w:t>
      </w:r>
      <w:r w:rsidR="001A7D3C">
        <w:t>719</w:t>
      </w:r>
      <w:r w:rsidR="00E527DD">
        <w:t>.</w:t>
      </w:r>
      <w:r w:rsidR="001A7D3C">
        <w:t>78</w:t>
      </w:r>
      <w:r w:rsidR="003D712A">
        <w:t xml:space="preserve"> </w:t>
      </w:r>
      <w:r w:rsidR="00E527DD">
        <w:t xml:space="preserve">in the MM, and 16,185.59 </w:t>
      </w:r>
      <w:r w:rsidR="00897B27">
        <w:t>in</w:t>
      </w:r>
      <w:r w:rsidR="00BF3DDD">
        <w:t xml:space="preserve"> </w:t>
      </w:r>
      <w:r>
        <w:t xml:space="preserve">certificates of deposit.  Reserve account balance is </w:t>
      </w:r>
      <w:r w:rsidR="00B512E2">
        <w:t>$</w:t>
      </w:r>
      <w:r w:rsidR="00B75F2E">
        <w:t>3</w:t>
      </w:r>
      <w:r w:rsidR="00EA54EB">
        <w:t>95,731.96</w:t>
      </w:r>
      <w:r w:rsidR="008754D1">
        <w:t xml:space="preserve"> Account</w:t>
      </w:r>
      <w:r>
        <w:t xml:space="preserve"> receivables are $</w:t>
      </w:r>
      <w:r w:rsidR="001A7D3C">
        <w:t>18,253</w:t>
      </w:r>
      <w:r w:rsidR="006D7A93">
        <w:t>.</w:t>
      </w:r>
      <w:r w:rsidR="001A7D3C">
        <w:t>96</w:t>
      </w:r>
    </w:p>
    <w:p w14:paraId="6CDC2BA4" w14:textId="77777777" w:rsidR="00505ED2" w:rsidRDefault="00505ED2">
      <w:pPr>
        <w:pStyle w:val="BodyTextIndent"/>
      </w:pPr>
      <w:r>
        <w:t xml:space="preserve">Minutes Approved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583151C" w14:textId="77777777" w:rsidR="00505ED2" w:rsidRDefault="00505ED2">
      <w:pPr>
        <w:pStyle w:val="BodyTextIndent"/>
      </w:pPr>
    </w:p>
    <w:p w14:paraId="20CDA79E" w14:textId="77777777" w:rsidR="00505ED2" w:rsidRDefault="00505ED2">
      <w:pPr>
        <w:pStyle w:val="BodyTextIndent"/>
        <w:rPr>
          <w:u w:val="single"/>
        </w:rPr>
      </w:pPr>
      <w:r>
        <w:t>Dat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505ED2" w:rsidSect="008754D1">
      <w:footerReference w:type="even" r:id="rId8"/>
      <w:footerReference w:type="default" r:id="rId9"/>
      <w:pgSz w:w="12240" w:h="15840"/>
      <w:pgMar w:top="576" w:right="1728" w:bottom="576" w:left="172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A8398" w14:textId="77777777" w:rsidR="00B42193" w:rsidRDefault="00B42193">
      <w:r>
        <w:separator/>
      </w:r>
    </w:p>
  </w:endnote>
  <w:endnote w:type="continuationSeparator" w:id="0">
    <w:p w14:paraId="51911314" w14:textId="77777777" w:rsidR="00B42193" w:rsidRDefault="00B42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5EC48" w14:textId="77777777" w:rsidR="00C60FA5" w:rsidRDefault="00C60FA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F65488" w14:textId="77777777" w:rsidR="00C60FA5" w:rsidRDefault="00C60F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E5D1" w14:textId="77777777" w:rsidR="00C60FA5" w:rsidRDefault="00C60FA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17B53">
      <w:rPr>
        <w:rStyle w:val="PageNumber"/>
        <w:noProof/>
      </w:rPr>
      <w:t>1</w:t>
    </w:r>
    <w:r>
      <w:rPr>
        <w:rStyle w:val="PageNumber"/>
      </w:rPr>
      <w:fldChar w:fldCharType="end"/>
    </w:r>
  </w:p>
  <w:p w14:paraId="4C8D648F" w14:textId="77777777" w:rsidR="00C60FA5" w:rsidRDefault="00C60F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42714" w14:textId="77777777" w:rsidR="00B42193" w:rsidRDefault="00B42193">
      <w:r>
        <w:separator/>
      </w:r>
    </w:p>
  </w:footnote>
  <w:footnote w:type="continuationSeparator" w:id="0">
    <w:p w14:paraId="795E660E" w14:textId="77777777" w:rsidR="00B42193" w:rsidRDefault="00B421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123B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CE32F9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A81858"/>
    <w:multiLevelType w:val="hybridMultilevel"/>
    <w:tmpl w:val="4B4057CE"/>
    <w:lvl w:ilvl="0" w:tplc="D8304B4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8ECE1BB8">
      <w:start w:val="1"/>
      <w:numFmt w:val="low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DB5C43"/>
    <w:multiLevelType w:val="hybridMultilevel"/>
    <w:tmpl w:val="54281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50EDB"/>
    <w:multiLevelType w:val="hybridMultilevel"/>
    <w:tmpl w:val="279606D0"/>
    <w:lvl w:ilvl="0" w:tplc="5B683080">
      <w:start w:val="1"/>
      <w:numFmt w:val="decimal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9045D0"/>
    <w:multiLevelType w:val="hybridMultilevel"/>
    <w:tmpl w:val="898E9646"/>
    <w:lvl w:ilvl="0" w:tplc="5F8E1FA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D46EB8"/>
    <w:multiLevelType w:val="hybridMultilevel"/>
    <w:tmpl w:val="A1B04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B31082"/>
    <w:multiLevelType w:val="hybridMultilevel"/>
    <w:tmpl w:val="14764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3845E5"/>
    <w:multiLevelType w:val="hybridMultilevel"/>
    <w:tmpl w:val="3E887B1E"/>
    <w:lvl w:ilvl="0" w:tplc="1E96D73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DDB4BC26">
      <w:start w:val="4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68939B8"/>
    <w:multiLevelType w:val="hybridMultilevel"/>
    <w:tmpl w:val="F06C1A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5F410A"/>
    <w:multiLevelType w:val="hybridMultilevel"/>
    <w:tmpl w:val="C78485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995EE8"/>
    <w:multiLevelType w:val="hybridMultilevel"/>
    <w:tmpl w:val="7DA0C4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F3E3E83"/>
    <w:multiLevelType w:val="hybridMultilevel"/>
    <w:tmpl w:val="E71E0C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1376BC6"/>
    <w:multiLevelType w:val="hybridMultilevel"/>
    <w:tmpl w:val="D06EC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BE018E"/>
    <w:multiLevelType w:val="hybridMultilevel"/>
    <w:tmpl w:val="004EEDDA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56C55A7"/>
    <w:multiLevelType w:val="hybridMultilevel"/>
    <w:tmpl w:val="902EC0C6"/>
    <w:lvl w:ilvl="0" w:tplc="E55824C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019040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69B47EF9"/>
    <w:multiLevelType w:val="hybridMultilevel"/>
    <w:tmpl w:val="307EA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CF3C67"/>
    <w:multiLevelType w:val="hybridMultilevel"/>
    <w:tmpl w:val="E0CCA394"/>
    <w:lvl w:ilvl="0" w:tplc="133AD4F0">
      <w:start w:val="1"/>
      <w:numFmt w:val="decimal"/>
      <w:lvlText w:val="%1."/>
      <w:lvlJc w:val="left"/>
      <w:pPr>
        <w:tabs>
          <w:tab w:val="num" w:pos="1800"/>
        </w:tabs>
        <w:ind w:left="1800" w:hanging="144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73B66E3"/>
    <w:multiLevelType w:val="hybridMultilevel"/>
    <w:tmpl w:val="E0CCA394"/>
    <w:lvl w:ilvl="0" w:tplc="133AD4F0">
      <w:start w:val="1"/>
      <w:numFmt w:val="decimal"/>
      <w:lvlText w:val="%1."/>
      <w:lvlJc w:val="left"/>
      <w:pPr>
        <w:tabs>
          <w:tab w:val="num" w:pos="1800"/>
        </w:tabs>
        <w:ind w:left="1800" w:hanging="144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8"/>
  </w:num>
  <w:num w:numId="3">
    <w:abstractNumId w:val="1"/>
  </w:num>
  <w:num w:numId="4">
    <w:abstractNumId w:val="2"/>
  </w:num>
  <w:num w:numId="5">
    <w:abstractNumId w:val="14"/>
  </w:num>
  <w:num w:numId="6">
    <w:abstractNumId w:val="15"/>
  </w:num>
  <w:num w:numId="7">
    <w:abstractNumId w:val="11"/>
  </w:num>
  <w:num w:numId="8">
    <w:abstractNumId w:val="4"/>
  </w:num>
  <w:num w:numId="9">
    <w:abstractNumId w:val="0"/>
  </w:num>
  <w:num w:numId="10">
    <w:abstractNumId w:val="16"/>
  </w:num>
  <w:num w:numId="11">
    <w:abstractNumId w:val="6"/>
  </w:num>
  <w:num w:numId="12">
    <w:abstractNumId w:val="18"/>
  </w:num>
  <w:num w:numId="13">
    <w:abstractNumId w:val="7"/>
  </w:num>
  <w:num w:numId="14">
    <w:abstractNumId w:val="13"/>
  </w:num>
  <w:num w:numId="15">
    <w:abstractNumId w:val="9"/>
  </w:num>
  <w:num w:numId="16">
    <w:abstractNumId w:val="3"/>
  </w:num>
  <w:num w:numId="17">
    <w:abstractNumId w:val="5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zQ2NDUxMzSwtDBR0lEKTi0uzszPAykwrQUAXKJQ0iwAAAA="/>
  </w:docVars>
  <w:rsids>
    <w:rsidRoot w:val="00F42E61"/>
    <w:rsid w:val="00016C3E"/>
    <w:rsid w:val="00025AC5"/>
    <w:rsid w:val="00036FA8"/>
    <w:rsid w:val="00050BBE"/>
    <w:rsid w:val="00074E45"/>
    <w:rsid w:val="000838B8"/>
    <w:rsid w:val="000916A6"/>
    <w:rsid w:val="00093A74"/>
    <w:rsid w:val="00115DBE"/>
    <w:rsid w:val="00115EB0"/>
    <w:rsid w:val="0012638C"/>
    <w:rsid w:val="0014029D"/>
    <w:rsid w:val="00144805"/>
    <w:rsid w:val="0016442B"/>
    <w:rsid w:val="00170EF6"/>
    <w:rsid w:val="0017184C"/>
    <w:rsid w:val="00171B4C"/>
    <w:rsid w:val="00187410"/>
    <w:rsid w:val="001A7D3C"/>
    <w:rsid w:val="001B4A95"/>
    <w:rsid w:val="001B7EDA"/>
    <w:rsid w:val="001D3740"/>
    <w:rsid w:val="001E52B1"/>
    <w:rsid w:val="00205E70"/>
    <w:rsid w:val="002146B2"/>
    <w:rsid w:val="00226157"/>
    <w:rsid w:val="00244AEE"/>
    <w:rsid w:val="00255DC6"/>
    <w:rsid w:val="0026670B"/>
    <w:rsid w:val="00282E8D"/>
    <w:rsid w:val="002C14A2"/>
    <w:rsid w:val="002C69A6"/>
    <w:rsid w:val="00306BE7"/>
    <w:rsid w:val="003232BE"/>
    <w:rsid w:val="003433CC"/>
    <w:rsid w:val="00372C0E"/>
    <w:rsid w:val="003A33D9"/>
    <w:rsid w:val="003B2FFB"/>
    <w:rsid w:val="003C7094"/>
    <w:rsid w:val="003D16FF"/>
    <w:rsid w:val="003D59FB"/>
    <w:rsid w:val="003D712A"/>
    <w:rsid w:val="00420724"/>
    <w:rsid w:val="00446BFF"/>
    <w:rsid w:val="004631A7"/>
    <w:rsid w:val="0049111A"/>
    <w:rsid w:val="00495669"/>
    <w:rsid w:val="004A11AD"/>
    <w:rsid w:val="004A2964"/>
    <w:rsid w:val="004A529E"/>
    <w:rsid w:val="004D0720"/>
    <w:rsid w:val="004D6A1B"/>
    <w:rsid w:val="004E13E6"/>
    <w:rsid w:val="004E156C"/>
    <w:rsid w:val="004F3209"/>
    <w:rsid w:val="004F3C71"/>
    <w:rsid w:val="004F4984"/>
    <w:rsid w:val="004F6036"/>
    <w:rsid w:val="00505ED2"/>
    <w:rsid w:val="00515671"/>
    <w:rsid w:val="0051574A"/>
    <w:rsid w:val="0052191D"/>
    <w:rsid w:val="00541C55"/>
    <w:rsid w:val="00542969"/>
    <w:rsid w:val="005565C8"/>
    <w:rsid w:val="00570DA8"/>
    <w:rsid w:val="00590E45"/>
    <w:rsid w:val="00594A69"/>
    <w:rsid w:val="005B4CBE"/>
    <w:rsid w:val="005C69ED"/>
    <w:rsid w:val="005F4B77"/>
    <w:rsid w:val="00621C0A"/>
    <w:rsid w:val="00633EF7"/>
    <w:rsid w:val="00642AB4"/>
    <w:rsid w:val="00642AED"/>
    <w:rsid w:val="006441CF"/>
    <w:rsid w:val="00646C6F"/>
    <w:rsid w:val="00650307"/>
    <w:rsid w:val="0065147E"/>
    <w:rsid w:val="0065501D"/>
    <w:rsid w:val="006739E0"/>
    <w:rsid w:val="0068599C"/>
    <w:rsid w:val="006D7A93"/>
    <w:rsid w:val="006E5CA1"/>
    <w:rsid w:val="006F652D"/>
    <w:rsid w:val="00700295"/>
    <w:rsid w:val="0070286B"/>
    <w:rsid w:val="007137F1"/>
    <w:rsid w:val="00715C95"/>
    <w:rsid w:val="007178B4"/>
    <w:rsid w:val="00736667"/>
    <w:rsid w:val="00741214"/>
    <w:rsid w:val="00796F44"/>
    <w:rsid w:val="00797EE8"/>
    <w:rsid w:val="007B7425"/>
    <w:rsid w:val="007E12CD"/>
    <w:rsid w:val="007E43F7"/>
    <w:rsid w:val="008002A2"/>
    <w:rsid w:val="00813E36"/>
    <w:rsid w:val="00817B53"/>
    <w:rsid w:val="0082409B"/>
    <w:rsid w:val="008256C6"/>
    <w:rsid w:val="00833011"/>
    <w:rsid w:val="008334DF"/>
    <w:rsid w:val="00841F4A"/>
    <w:rsid w:val="008536A4"/>
    <w:rsid w:val="008751D7"/>
    <w:rsid w:val="008754D1"/>
    <w:rsid w:val="0088306A"/>
    <w:rsid w:val="00887E4B"/>
    <w:rsid w:val="00897B27"/>
    <w:rsid w:val="008B0D28"/>
    <w:rsid w:val="008F4BD9"/>
    <w:rsid w:val="0090493F"/>
    <w:rsid w:val="009203D9"/>
    <w:rsid w:val="009300C2"/>
    <w:rsid w:val="009309EB"/>
    <w:rsid w:val="00930CBF"/>
    <w:rsid w:val="00931FFA"/>
    <w:rsid w:val="00940ED9"/>
    <w:rsid w:val="0096246F"/>
    <w:rsid w:val="00967BE0"/>
    <w:rsid w:val="0097456D"/>
    <w:rsid w:val="00974F10"/>
    <w:rsid w:val="00985F6A"/>
    <w:rsid w:val="009A653D"/>
    <w:rsid w:val="009F3B4B"/>
    <w:rsid w:val="00A27CF2"/>
    <w:rsid w:val="00A27F44"/>
    <w:rsid w:val="00A65CF4"/>
    <w:rsid w:val="00A66786"/>
    <w:rsid w:val="00A96536"/>
    <w:rsid w:val="00AB56FB"/>
    <w:rsid w:val="00AC565D"/>
    <w:rsid w:val="00AE312E"/>
    <w:rsid w:val="00AF16D5"/>
    <w:rsid w:val="00AF6A97"/>
    <w:rsid w:val="00B01B84"/>
    <w:rsid w:val="00B04A84"/>
    <w:rsid w:val="00B31E63"/>
    <w:rsid w:val="00B42193"/>
    <w:rsid w:val="00B43705"/>
    <w:rsid w:val="00B512E2"/>
    <w:rsid w:val="00B65661"/>
    <w:rsid w:val="00B75F2E"/>
    <w:rsid w:val="00B775A6"/>
    <w:rsid w:val="00B83F3E"/>
    <w:rsid w:val="00B9099F"/>
    <w:rsid w:val="00BA5FEB"/>
    <w:rsid w:val="00BC0992"/>
    <w:rsid w:val="00BD2874"/>
    <w:rsid w:val="00BD688E"/>
    <w:rsid w:val="00BE73B1"/>
    <w:rsid w:val="00BF3DDD"/>
    <w:rsid w:val="00C01FDD"/>
    <w:rsid w:val="00C14899"/>
    <w:rsid w:val="00C508DD"/>
    <w:rsid w:val="00C60FA5"/>
    <w:rsid w:val="00C66BBA"/>
    <w:rsid w:val="00C801B3"/>
    <w:rsid w:val="00C929EB"/>
    <w:rsid w:val="00CA6285"/>
    <w:rsid w:val="00CA70FE"/>
    <w:rsid w:val="00CB0EAF"/>
    <w:rsid w:val="00CB3F2B"/>
    <w:rsid w:val="00CC7E4D"/>
    <w:rsid w:val="00CE1BAE"/>
    <w:rsid w:val="00CF4C16"/>
    <w:rsid w:val="00D23A4A"/>
    <w:rsid w:val="00D277BF"/>
    <w:rsid w:val="00D34202"/>
    <w:rsid w:val="00D37079"/>
    <w:rsid w:val="00D77350"/>
    <w:rsid w:val="00D9762C"/>
    <w:rsid w:val="00DA2BC6"/>
    <w:rsid w:val="00DB77E4"/>
    <w:rsid w:val="00DE7105"/>
    <w:rsid w:val="00E10BA6"/>
    <w:rsid w:val="00E10F6B"/>
    <w:rsid w:val="00E24B89"/>
    <w:rsid w:val="00E3407C"/>
    <w:rsid w:val="00E3725E"/>
    <w:rsid w:val="00E44336"/>
    <w:rsid w:val="00E527DD"/>
    <w:rsid w:val="00E557FA"/>
    <w:rsid w:val="00E60CEB"/>
    <w:rsid w:val="00E80C0D"/>
    <w:rsid w:val="00E8640B"/>
    <w:rsid w:val="00E86511"/>
    <w:rsid w:val="00EA4E79"/>
    <w:rsid w:val="00EA54EB"/>
    <w:rsid w:val="00EC7D15"/>
    <w:rsid w:val="00ED1436"/>
    <w:rsid w:val="00F15744"/>
    <w:rsid w:val="00F255FC"/>
    <w:rsid w:val="00F26834"/>
    <w:rsid w:val="00F26A38"/>
    <w:rsid w:val="00F42E61"/>
    <w:rsid w:val="00F6119A"/>
    <w:rsid w:val="00F67F1F"/>
    <w:rsid w:val="00F910A7"/>
    <w:rsid w:val="00F910EC"/>
    <w:rsid w:val="00F93CE3"/>
    <w:rsid w:val="00FA173C"/>
    <w:rsid w:val="00FA4EE3"/>
    <w:rsid w:val="00FC2400"/>
    <w:rsid w:val="00FC7692"/>
    <w:rsid w:val="00FE1595"/>
    <w:rsid w:val="00FE21B2"/>
    <w:rsid w:val="00FE3AD7"/>
    <w:rsid w:val="00FE3FF5"/>
    <w:rsid w:val="00FF4032"/>
    <w:rsid w:val="00FF5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83541E"/>
  <w14:defaultImageDpi w14:val="330"/>
  <w15:chartTrackingRefBased/>
  <w15:docId w15:val="{E7148AD7-ED46-417F-8BA5-6311AB3D9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left="1440" w:hanging="144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480EBC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rsid w:val="00480EBC"/>
    <w:pPr>
      <w:numPr>
        <w:numId w:val="3"/>
      </w:numPr>
    </w:pPr>
  </w:style>
  <w:style w:type="character" w:customStyle="1" w:styleId="BodyTextIndentChar">
    <w:name w:val="Body Text Indent Char"/>
    <w:link w:val="BodyTextIndent"/>
    <w:rsid w:val="00C75F9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7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4018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656A8-1BC2-40B4-A2DA-F7CF6BC17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mfield Homeowners Association</vt:lpstr>
    </vt:vector>
  </TitlesOfParts>
  <Company> </Company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mfield Homeowners Association</dc:title>
  <dc:subject/>
  <dc:creator>Gopinathan, Reghu</dc:creator>
  <cp:keywords/>
  <dc:description/>
  <cp:lastModifiedBy>Gopinathan, Reghu</cp:lastModifiedBy>
  <cp:revision>10</cp:revision>
  <cp:lastPrinted>2000-10-13T16:04:00Z</cp:lastPrinted>
  <dcterms:created xsi:type="dcterms:W3CDTF">2022-02-24T23:18:00Z</dcterms:created>
  <dcterms:modified xsi:type="dcterms:W3CDTF">2022-02-25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